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6D031" w14:textId="27D5922C" w:rsidR="00E12B3E" w:rsidRPr="001B30BA" w:rsidRDefault="00BF00B2" w:rsidP="00114016">
      <w:pPr>
        <w:widowControl/>
        <w:spacing w:beforeLines="50" w:before="156" w:afterLines="50" w:after="156"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>Report 0</w:t>
      </w:r>
      <w:r w:rsidR="00360580">
        <w:rPr>
          <w:sz w:val="24"/>
          <w:szCs w:val="28"/>
        </w:rPr>
        <w:t>9</w:t>
      </w:r>
    </w:p>
    <w:p w14:paraId="5808D788" w14:textId="61CDAC23" w:rsidR="000B02C2" w:rsidRPr="00801461" w:rsidRDefault="001B30BA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rFonts w:ascii="Arial" w:eastAsia="宋体" w:hAnsi="Arial" w:cs="Arial"/>
          <w:b/>
          <w:bCs/>
          <w:color w:val="2D3B45"/>
          <w:kern w:val="0"/>
          <w:sz w:val="22"/>
        </w:rPr>
        <w:t>Reflections</w:t>
      </w:r>
    </w:p>
    <w:p w14:paraId="119E5010" w14:textId="5AA6A171" w:rsidR="001B30BA" w:rsidRPr="00B239B8" w:rsidRDefault="001B30BA" w:rsidP="00114016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b/>
          <w:bCs/>
          <w:color w:val="2D3B45"/>
        </w:rPr>
      </w:pPr>
      <w:r w:rsidRPr="00B239B8">
        <w:rPr>
          <w:rFonts w:ascii="Arial" w:hAnsi="Arial" w:cs="Arial"/>
          <w:b/>
          <w:bCs/>
          <w:color w:val="2D3B45"/>
        </w:rPr>
        <w:t>What was the easiest and hardest part of this assignment?</w:t>
      </w:r>
    </w:p>
    <w:p w14:paraId="08F411AC" w14:textId="77777777" w:rsidR="006876D0" w:rsidRDefault="00D114DB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E</w:t>
      </w:r>
      <w:r w:rsidR="001B30BA">
        <w:rPr>
          <w:rFonts w:ascii="Arial" w:hAnsi="Arial" w:cs="Arial"/>
          <w:color w:val="2D3B45"/>
        </w:rPr>
        <w:t>as</w:t>
      </w:r>
      <w:r>
        <w:rPr>
          <w:rFonts w:ascii="Arial" w:hAnsi="Arial" w:cs="Arial"/>
          <w:color w:val="2D3B45"/>
        </w:rPr>
        <w:t>iest part</w:t>
      </w:r>
      <w:r w:rsidR="006876D0">
        <w:rPr>
          <w:rFonts w:ascii="Arial" w:hAnsi="Arial" w:cs="Arial"/>
          <w:color w:val="2D3B45"/>
        </w:rPr>
        <w:t>:</w:t>
      </w:r>
    </w:p>
    <w:p w14:paraId="458C4D4F" w14:textId="6658AC86" w:rsidR="001B30BA" w:rsidRDefault="00383144" w:rsidP="00E63A8D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Th</w:t>
      </w:r>
      <w:r w:rsidR="00E63A8D">
        <w:rPr>
          <w:rFonts w:ascii="Arial" w:hAnsi="Arial" w:cs="Arial"/>
          <w:color w:val="2D3B45"/>
        </w:rPr>
        <w:t>e creation of character class and weapon class, just follow the general routine to create a class, write constructor, set default values and give different methods for the class.</w:t>
      </w:r>
    </w:p>
    <w:p w14:paraId="4F088C8B" w14:textId="4547AD6B" w:rsidR="006876D0" w:rsidRDefault="006876D0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H</w:t>
      </w:r>
      <w:r>
        <w:rPr>
          <w:rFonts w:ascii="Arial" w:hAnsi="Arial" w:cs="Arial"/>
          <w:color w:val="2D3B45"/>
        </w:rPr>
        <w:t>ardest part:</w:t>
      </w:r>
    </w:p>
    <w:p w14:paraId="0BC6C927" w14:textId="5D38BC00" w:rsidR="00E63A8D" w:rsidRDefault="00E63A8D" w:rsidP="00E63A8D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T</w:t>
      </w:r>
      <w:r>
        <w:rPr>
          <w:rFonts w:ascii="Arial" w:hAnsi="Arial" w:cs="Arial"/>
          <w:color w:val="2D3B45"/>
        </w:rPr>
        <w:t xml:space="preserve">o be very clear with the OOD concepts </w:t>
      </w:r>
      <w:r w:rsidR="0008436B">
        <w:rPr>
          <w:rFonts w:ascii="Arial" w:hAnsi="Arial" w:cs="Arial"/>
          <w:color w:val="2D3B45"/>
        </w:rPr>
        <w:t xml:space="preserve">and their usage </w:t>
      </w:r>
      <w:r>
        <w:rPr>
          <w:rFonts w:ascii="Arial" w:hAnsi="Arial" w:cs="Arial"/>
          <w:color w:val="2D3B45"/>
        </w:rPr>
        <w:t>such as __</w:t>
      </w:r>
      <w:proofErr w:type="spellStart"/>
      <w:r>
        <w:rPr>
          <w:rFonts w:ascii="Arial" w:hAnsi="Arial" w:cs="Arial"/>
          <w:color w:val="2D3B45"/>
        </w:rPr>
        <w:t>init</w:t>
      </w:r>
      <w:proofErr w:type="spellEnd"/>
      <w:r>
        <w:rPr>
          <w:rFonts w:ascii="Arial" w:hAnsi="Arial" w:cs="Arial"/>
          <w:color w:val="2D3B45"/>
        </w:rPr>
        <w:t xml:space="preserve">__, __str__, self. </w:t>
      </w:r>
    </w:p>
    <w:p w14:paraId="04EB38E5" w14:textId="2914D864" w:rsidR="0008436B" w:rsidRDefault="0008436B" w:rsidP="00E63A8D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D</w:t>
      </w:r>
      <w:r>
        <w:rPr>
          <w:rFonts w:ascii="Arial" w:hAnsi="Arial" w:cs="Arial"/>
          <w:color w:val="2D3B45"/>
        </w:rPr>
        <w:t xml:space="preserve">ealing with the complicated relationships in </w:t>
      </w:r>
      <w:proofErr w:type="spellStart"/>
      <w:r>
        <w:rPr>
          <w:rFonts w:ascii="Arial" w:hAnsi="Arial" w:cs="Arial"/>
          <w:color w:val="2D3B45"/>
        </w:rPr>
        <w:t>mulitiple</w:t>
      </w:r>
      <w:proofErr w:type="spellEnd"/>
      <w:r>
        <w:rPr>
          <w:rFonts w:ascii="Arial" w:hAnsi="Arial" w:cs="Arial"/>
          <w:color w:val="2D3B45"/>
        </w:rPr>
        <w:t xml:space="preserve"> objects.</w:t>
      </w:r>
    </w:p>
    <w:p w14:paraId="79EE698D" w14:textId="358D988B" w:rsidR="00E63A8D" w:rsidRDefault="00383144" w:rsidP="00E63A8D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 w:rsidRPr="00383144">
        <w:rPr>
          <w:rFonts w:ascii="Arial" w:hAnsi="Arial" w:cs="Arial"/>
          <w:color w:val="2D3B45"/>
        </w:rPr>
        <w:t>The</w:t>
      </w:r>
      <w:r w:rsidR="00E63A8D">
        <w:rPr>
          <w:rFonts w:ascii="Arial" w:hAnsi="Arial" w:cs="Arial"/>
          <w:color w:val="2D3B45"/>
        </w:rPr>
        <w:t xml:space="preserve"> random </w:t>
      </w:r>
      <w:proofErr w:type="gramStart"/>
      <w:r w:rsidR="00E63A8D">
        <w:rPr>
          <w:rFonts w:ascii="Arial" w:hAnsi="Arial" w:cs="Arial"/>
          <w:color w:val="2D3B45"/>
        </w:rPr>
        <w:t>magic ,</w:t>
      </w:r>
      <w:proofErr w:type="gramEnd"/>
      <w:r w:rsidR="00E63A8D">
        <w:rPr>
          <w:rFonts w:ascii="Arial" w:hAnsi="Arial" w:cs="Arial"/>
          <w:color w:val="2D3B45"/>
        </w:rPr>
        <w:t xml:space="preserve"> heal and critical effect, need to go </w:t>
      </w:r>
      <w:proofErr w:type="spellStart"/>
      <w:r w:rsidR="00E63A8D">
        <w:rPr>
          <w:rFonts w:ascii="Arial" w:hAnsi="Arial" w:cs="Arial"/>
          <w:color w:val="2D3B45"/>
        </w:rPr>
        <w:t>though</w:t>
      </w:r>
      <w:proofErr w:type="spellEnd"/>
      <w:r w:rsidR="00E63A8D">
        <w:rPr>
          <w:rFonts w:ascii="Arial" w:hAnsi="Arial" w:cs="Arial"/>
          <w:color w:val="2D3B45"/>
        </w:rPr>
        <w:t xml:space="preserve"> the logical order before write the code.</w:t>
      </w:r>
    </w:p>
    <w:p w14:paraId="07162D5E" w14:textId="46DBE176" w:rsidR="001A5FF3" w:rsidRPr="00B239B8" w:rsidRDefault="001A5FF3" w:rsidP="001A5FF3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b/>
          <w:bCs/>
          <w:color w:val="2D3B45"/>
        </w:rPr>
      </w:pPr>
      <w:r w:rsidRPr="00B239B8">
        <w:rPr>
          <w:rFonts w:ascii="Arial" w:hAnsi="Arial" w:cs="Arial"/>
          <w:b/>
          <w:bCs/>
          <w:color w:val="2D3B45"/>
        </w:rPr>
        <w:t>What did you learn?</w:t>
      </w:r>
    </w:p>
    <w:p w14:paraId="184457C5" w14:textId="28C21416" w:rsidR="001A5FF3" w:rsidRDefault="0008436B" w:rsidP="0008436B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Some OOD concepts and their usage such as class, object, __</w:t>
      </w:r>
      <w:proofErr w:type="spellStart"/>
      <w:r>
        <w:rPr>
          <w:rFonts w:ascii="Arial" w:hAnsi="Arial" w:cs="Arial"/>
          <w:color w:val="2D3B45"/>
        </w:rPr>
        <w:t>init</w:t>
      </w:r>
      <w:proofErr w:type="spellEnd"/>
      <w:r>
        <w:rPr>
          <w:rFonts w:ascii="Arial" w:hAnsi="Arial" w:cs="Arial"/>
          <w:color w:val="2D3B45"/>
        </w:rPr>
        <w:t xml:space="preserve">__, __str__, self. </w:t>
      </w:r>
    </w:p>
    <w:p w14:paraId="290007F1" w14:textId="3C37B1CC" w:rsidR="0008436B" w:rsidRPr="001A5FF3" w:rsidRDefault="0008436B" w:rsidP="0008436B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How to create a class, create an object, and set parameter for the objects.</w:t>
      </w:r>
    </w:p>
    <w:p w14:paraId="66C6AF1E" w14:textId="25E82755" w:rsidR="001A5FF3" w:rsidRDefault="0008436B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</w:rPr>
      </w:pPr>
      <w:r>
        <w:rPr>
          <w:rFonts w:ascii="Arial" w:hAnsi="Arial" w:cs="Arial" w:hint="eastAsia"/>
        </w:rPr>
        <w:t>P</w:t>
      </w:r>
      <w:r>
        <w:rPr>
          <w:rFonts w:ascii="Arial" w:hAnsi="Arial" w:cs="Arial"/>
        </w:rPr>
        <w:t>racticed the skills to error handling in the user input part.</w:t>
      </w:r>
    </w:p>
    <w:p w14:paraId="5639B906" w14:textId="0F691BE8" w:rsidR="0008436B" w:rsidRDefault="0008436B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</w:rPr>
      </w:pPr>
      <w:r>
        <w:rPr>
          <w:rFonts w:ascii="Arial" w:hAnsi="Arial" w:cs="Arial" w:hint="eastAsia"/>
        </w:rPr>
        <w:t>U</w:t>
      </w:r>
      <w:r>
        <w:rPr>
          <w:rFonts w:ascii="Arial" w:hAnsi="Arial" w:cs="Arial"/>
        </w:rPr>
        <w:t>se time and String library to create a type writer printing effect.</w:t>
      </w:r>
    </w:p>
    <w:p w14:paraId="113BCD54" w14:textId="0DA9B3FD" w:rsidR="00B239B8" w:rsidRPr="00B239B8" w:rsidRDefault="00B239B8" w:rsidP="00B239B8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b/>
          <w:bCs/>
          <w:color w:val="2D3B45"/>
        </w:rPr>
      </w:pPr>
      <w:r w:rsidRPr="00B239B8">
        <w:rPr>
          <w:rFonts w:ascii="Arial" w:hAnsi="Arial" w:cs="Arial"/>
          <w:b/>
          <w:bCs/>
          <w:color w:val="2D3B45"/>
        </w:rPr>
        <w:t>What grade would you give yourself?</w:t>
      </w:r>
    </w:p>
    <w:p w14:paraId="09B312FC" w14:textId="5852FE5A" w:rsidR="00360580" w:rsidRDefault="00360580" w:rsidP="00185DC4">
      <w:pPr>
        <w:widowControl/>
        <w:spacing w:beforeLines="50" w:before="156" w:afterLines="50" w:after="156"/>
        <w:ind w:leftChars="100" w:left="210"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  <w:r w:rsidRPr="00360580">
        <w:rPr>
          <w:rFonts w:ascii="Arial" w:eastAsia="宋体" w:hAnsi="Arial" w:cs="Arial" w:hint="eastAsia"/>
          <w:color w:val="2D3B45"/>
          <w:kern w:val="0"/>
          <w:sz w:val="22"/>
        </w:rPr>
        <w:t>A</w:t>
      </w:r>
      <w:r w:rsidRPr="00360580">
        <w:rPr>
          <w:rFonts w:ascii="Arial" w:eastAsia="宋体" w:hAnsi="Arial" w:cs="Arial"/>
          <w:color w:val="2D3B45"/>
          <w:kern w:val="0"/>
          <w:sz w:val="22"/>
        </w:rPr>
        <w:t xml:space="preserve">ll 7 test cases </w:t>
      </w:r>
      <w:proofErr w:type="gramStart"/>
      <w:r w:rsidRPr="00360580">
        <w:rPr>
          <w:rFonts w:ascii="Arial" w:eastAsia="宋体" w:hAnsi="Arial" w:cs="Arial"/>
          <w:color w:val="2D3B45"/>
          <w:kern w:val="0"/>
          <w:sz w:val="22"/>
        </w:rPr>
        <w:t>has</w:t>
      </w:r>
      <w:proofErr w:type="gramEnd"/>
      <w:r w:rsidRPr="00360580">
        <w:rPr>
          <w:rFonts w:ascii="Arial" w:eastAsia="宋体" w:hAnsi="Arial" w:cs="Arial"/>
          <w:color w:val="2D3B45"/>
          <w:kern w:val="0"/>
          <w:sz w:val="22"/>
        </w:rPr>
        <w:t xml:space="preserve"> passed</w:t>
      </w:r>
      <w:r w:rsidR="00B239B8">
        <w:rPr>
          <w:rFonts w:ascii="Arial" w:eastAsia="宋体" w:hAnsi="Arial" w:cs="Arial"/>
          <w:color w:val="2D3B45"/>
          <w:kern w:val="0"/>
          <w:sz w:val="22"/>
        </w:rPr>
        <w:t>, and all basic requirements in rubrics are met. I also added 5 extension ideas such as error handling, fire magic, heal, critical attack, and type writing effect.</w:t>
      </w:r>
    </w:p>
    <w:p w14:paraId="02F4A588" w14:textId="44F7084C" w:rsidR="00B239B8" w:rsidRPr="00360580" w:rsidRDefault="00B239B8" w:rsidP="00185DC4">
      <w:pPr>
        <w:widowControl/>
        <w:spacing w:beforeLines="50" w:before="156" w:afterLines="50" w:after="156"/>
        <w:ind w:leftChars="100" w:left="210"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  <w:r w:rsidRPr="00B239B8">
        <w:rPr>
          <w:rFonts w:ascii="Arial" w:eastAsia="宋体" w:hAnsi="Arial" w:cs="Arial"/>
          <w:color w:val="2D3B45"/>
          <w:kern w:val="0"/>
          <w:sz w:val="22"/>
        </w:rPr>
        <w:t>For the</w:t>
      </w:r>
      <w:r>
        <w:rPr>
          <w:rFonts w:ascii="Arial" w:eastAsia="宋体" w:hAnsi="Arial" w:cs="Arial"/>
          <w:color w:val="2D3B45"/>
          <w:kern w:val="0"/>
          <w:sz w:val="22"/>
        </w:rPr>
        <w:t>se</w:t>
      </w:r>
      <w:r w:rsidRPr="00B239B8">
        <w:rPr>
          <w:rFonts w:ascii="Arial" w:eastAsia="宋体" w:hAnsi="Arial" w:cs="Arial"/>
          <w:color w:val="2D3B45"/>
          <w:kern w:val="0"/>
          <w:sz w:val="22"/>
        </w:rPr>
        <w:t xml:space="preserve"> reasons, I </w:t>
      </w:r>
      <w:r>
        <w:rPr>
          <w:rFonts w:ascii="Arial" w:eastAsia="宋体" w:hAnsi="Arial" w:cs="Arial"/>
          <w:color w:val="2D3B45"/>
          <w:kern w:val="0"/>
          <w:sz w:val="22"/>
        </w:rPr>
        <w:t>will give myself a 30 to this lab</w:t>
      </w:r>
      <w:r w:rsidRPr="00B239B8">
        <w:rPr>
          <w:rFonts w:ascii="Arial" w:eastAsia="宋体" w:hAnsi="Arial" w:cs="Arial"/>
          <w:color w:val="2D3B45"/>
          <w:kern w:val="0"/>
          <w:sz w:val="22"/>
        </w:rPr>
        <w:t>.</w:t>
      </w:r>
    </w:p>
    <w:p w14:paraId="707A0704" w14:textId="445F01B3" w:rsidR="00360580" w:rsidRDefault="00360580" w:rsidP="00185DC4">
      <w:pPr>
        <w:widowControl/>
        <w:spacing w:beforeLines="50" w:before="156" w:afterLines="50" w:after="156"/>
        <w:ind w:firstLine="21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noProof/>
        </w:rPr>
        <w:drawing>
          <wp:inline distT="0" distB="0" distL="0" distR="0" wp14:anchorId="081773A0" wp14:editId="060F6063">
            <wp:extent cx="5480613" cy="1620446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2191" cy="1623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6201A" w14:textId="77777777" w:rsidR="00360580" w:rsidRPr="00A04AE4" w:rsidRDefault="00360580" w:rsidP="00360580">
      <w:pPr>
        <w:widowControl/>
        <w:spacing w:beforeLines="50" w:before="156" w:afterLines="50" w:after="156"/>
        <w:jc w:val="left"/>
        <w:textAlignment w:val="baseline"/>
        <w:rPr>
          <w:rFonts w:ascii="Arial" w:hAnsi="Arial" w:cs="Arial"/>
        </w:rPr>
      </w:pPr>
    </w:p>
    <w:p w14:paraId="054996B5" w14:textId="7EFB5C6E" w:rsidR="00BB30BE" w:rsidRPr="00B239B8" w:rsidRDefault="008B6400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b/>
          <w:bCs/>
        </w:rPr>
      </w:pPr>
      <w:r w:rsidRPr="00B239B8">
        <w:rPr>
          <w:rFonts w:ascii="Arial" w:eastAsia="宋体" w:hAnsi="Arial" w:cs="Arial"/>
          <w:b/>
          <w:bCs/>
          <w:color w:val="2D3B45"/>
          <w:kern w:val="0"/>
          <w:sz w:val="22"/>
        </w:rPr>
        <w:t>Extensions</w:t>
      </w:r>
    </w:p>
    <w:p w14:paraId="1096D70C" w14:textId="0B335045" w:rsidR="004B680F" w:rsidRPr="00360580" w:rsidRDefault="00360580" w:rsidP="00360580">
      <w:pPr>
        <w:pStyle w:val="a4"/>
        <w:numPr>
          <w:ilvl w:val="0"/>
          <w:numId w:val="3"/>
        </w:numPr>
        <w:ind w:firstLineChars="0"/>
        <w:rPr>
          <w:b/>
          <w:bCs/>
        </w:rPr>
      </w:pPr>
      <w:r w:rsidRPr="00360580">
        <w:rPr>
          <w:b/>
          <w:bCs/>
        </w:rPr>
        <w:t xml:space="preserve">Add logical exception handling </w:t>
      </w:r>
      <w:r w:rsidR="00E17028">
        <w:rPr>
          <w:b/>
          <w:bCs/>
        </w:rPr>
        <w:t>in user input</w:t>
      </w:r>
      <w:r w:rsidRPr="00360580">
        <w:rPr>
          <w:b/>
          <w:bCs/>
        </w:rPr>
        <w:t>.</w:t>
      </w:r>
    </w:p>
    <w:p w14:paraId="3784EE86" w14:textId="55874BFC" w:rsidR="00C871C7" w:rsidRDefault="00501930" w:rsidP="00C871C7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A</w:t>
      </w:r>
      <w:r w:rsidR="00DA2A8C">
        <w:t>n exception is added to limit the user input in the character and weapon selection to avoid crushing.</w:t>
      </w:r>
    </w:p>
    <w:p w14:paraId="04CF7678" w14:textId="320410CA" w:rsidR="00DA2A8C" w:rsidRDefault="00DA2A8C" w:rsidP="00C871C7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lastRenderedPageBreak/>
        <w:drawing>
          <wp:inline distT="0" distB="0" distL="0" distR="0" wp14:anchorId="1AF993F0" wp14:editId="418F5030">
            <wp:extent cx="5957180" cy="2650689"/>
            <wp:effectExtent l="0" t="0" r="571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3919" cy="2662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4D692" w14:textId="5E6AFBC9" w:rsidR="00DA2A8C" w:rsidRDefault="00DA2A8C" w:rsidP="00C871C7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drawing>
          <wp:inline distT="0" distB="0" distL="0" distR="0" wp14:anchorId="494A3319" wp14:editId="5EE6E332">
            <wp:extent cx="2679589" cy="2223011"/>
            <wp:effectExtent l="0" t="0" r="6985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82520" cy="2225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F319A" w14:textId="0BB86325" w:rsidR="00501930" w:rsidRDefault="00360580" w:rsidP="00501930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360580">
        <w:rPr>
          <w:b/>
          <w:bCs/>
        </w:rPr>
        <w:t xml:space="preserve">Add random effects with </w:t>
      </w:r>
      <w:r>
        <w:rPr>
          <w:b/>
          <w:bCs/>
        </w:rPr>
        <w:t>a</w:t>
      </w:r>
      <w:r w:rsidRPr="00360580">
        <w:rPr>
          <w:b/>
          <w:bCs/>
        </w:rPr>
        <w:t xml:space="preserve"> weapon</w:t>
      </w:r>
    </w:p>
    <w:p w14:paraId="71F96995" w14:textId="4D2A7DB9" w:rsidR="00501930" w:rsidRDefault="00360580" w:rsidP="0050193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 xml:space="preserve">In Weapon class, I added a </w:t>
      </w:r>
      <w:proofErr w:type="spellStart"/>
      <w:r>
        <w:t>boolean</w:t>
      </w:r>
      <w:proofErr w:type="spellEnd"/>
      <w:r>
        <w:t xml:space="preserve"> variable “</w:t>
      </w:r>
      <w:proofErr w:type="spellStart"/>
      <w:r>
        <w:t>critial</w:t>
      </w:r>
      <w:proofErr w:type="spellEnd"/>
      <w:r>
        <w:t>”, it is default to be False, but this variable is True for the weapon “Elven Dagger”.</w:t>
      </w:r>
    </w:p>
    <w:p w14:paraId="283BFA46" w14:textId="5A2F095C" w:rsidR="00360580" w:rsidRDefault="00360580" w:rsidP="0050193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If critical is True, when the character use this weapon attack opponent, there is a 50% chance to cause an extra damage, and user can get the information during battle.</w:t>
      </w:r>
    </w:p>
    <w:p w14:paraId="1F38AB08" w14:textId="32F6FD0A" w:rsidR="00360580" w:rsidRPr="00360580" w:rsidRDefault="00360580" w:rsidP="0050193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drawing>
          <wp:inline distT="0" distB="0" distL="0" distR="0" wp14:anchorId="48563B81" wp14:editId="76F5FA59">
            <wp:extent cx="5755341" cy="2275824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4141" cy="227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A5184" w14:textId="78BD9ED3" w:rsidR="00360580" w:rsidRDefault="00360580" w:rsidP="0050193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lastRenderedPageBreak/>
        <w:drawing>
          <wp:inline distT="0" distB="0" distL="0" distR="0" wp14:anchorId="1D82F6C5" wp14:editId="6B5E3937">
            <wp:extent cx="4132413" cy="1796994"/>
            <wp:effectExtent l="0" t="0" r="190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0876" cy="180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AABC4" w14:textId="77777777" w:rsidR="00360580" w:rsidRPr="00501930" w:rsidRDefault="00360580" w:rsidP="00360580">
      <w:pPr>
        <w:widowControl/>
        <w:spacing w:beforeLines="50" w:before="156" w:afterLines="50" w:after="156"/>
        <w:jc w:val="left"/>
        <w:textAlignment w:val="baseline"/>
      </w:pPr>
    </w:p>
    <w:p w14:paraId="3F374324" w14:textId="77777777" w:rsidR="00360580" w:rsidRPr="00360580" w:rsidRDefault="00360580" w:rsidP="00360580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</w:pPr>
      <w:r>
        <w:rPr>
          <w:b/>
          <w:bCs/>
        </w:rPr>
        <w:t>Add</w:t>
      </w:r>
      <w:r w:rsidR="00C871C7">
        <w:t xml:space="preserve"> </w:t>
      </w:r>
      <w:r>
        <w:rPr>
          <w:b/>
          <w:bCs/>
        </w:rPr>
        <w:t>fire magi</w:t>
      </w:r>
      <w:r w:rsidRPr="00360580">
        <w:rPr>
          <w:b/>
          <w:bCs/>
        </w:rPr>
        <w:t>c</w:t>
      </w:r>
      <w:r w:rsidR="00C871C7" w:rsidRPr="00360580">
        <w:rPr>
          <w:b/>
          <w:bCs/>
        </w:rPr>
        <w:t xml:space="preserve"> </w:t>
      </w:r>
      <w:r w:rsidRPr="00360580">
        <w:rPr>
          <w:b/>
          <w:bCs/>
        </w:rPr>
        <w:t>to a character</w:t>
      </w:r>
      <w:r w:rsidR="00C871C7" w:rsidRPr="00360580">
        <w:rPr>
          <w:b/>
          <w:bCs/>
        </w:rPr>
        <w:t xml:space="preserve"> </w:t>
      </w:r>
    </w:p>
    <w:p w14:paraId="6E8514A2" w14:textId="48483A28" w:rsidR="00360580" w:rsidRDefault="00360580" w:rsidP="0036058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 xml:space="preserve">In </w:t>
      </w:r>
      <w:r w:rsidRPr="00360580">
        <w:t>Character</w:t>
      </w:r>
      <w:r>
        <w:t xml:space="preserve"> class, I added a </w:t>
      </w:r>
      <w:proofErr w:type="spellStart"/>
      <w:r>
        <w:t>boolean</w:t>
      </w:r>
      <w:proofErr w:type="spellEnd"/>
      <w:r>
        <w:t xml:space="preserve"> variable “magic”, it is default to be False, but this variable is True for the </w:t>
      </w:r>
      <w:r w:rsidR="005C6B1A">
        <w:t>Character</w:t>
      </w:r>
      <w:r>
        <w:t xml:space="preserve"> “</w:t>
      </w:r>
      <w:proofErr w:type="spellStart"/>
      <w:r>
        <w:t>Elvenr</w:t>
      </w:r>
      <w:proofErr w:type="spellEnd"/>
      <w:r>
        <w:t>”.</w:t>
      </w:r>
    </w:p>
    <w:p w14:paraId="02758DD5" w14:textId="39A0E497" w:rsidR="00360580" w:rsidRDefault="00360580" w:rsidP="0036058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 xml:space="preserve">If </w:t>
      </w:r>
      <w:r w:rsidR="005C6B1A">
        <w:t xml:space="preserve">magic </w:t>
      </w:r>
      <w:r>
        <w:t xml:space="preserve">l is True, when the character attack opponent, there is a 50% chance to cause an extra </w:t>
      </w:r>
      <w:r w:rsidR="005C6B1A">
        <w:t>fire magic attack</w:t>
      </w:r>
      <w:r>
        <w:t>, and user can get the information during battle.</w:t>
      </w:r>
    </w:p>
    <w:p w14:paraId="6C6E4CAB" w14:textId="2E76AE6A" w:rsidR="005C6B1A" w:rsidRDefault="005C6B1A" w:rsidP="0036058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drawing>
          <wp:inline distT="0" distB="0" distL="0" distR="0" wp14:anchorId="1A0DDA5F" wp14:editId="022A1BA9">
            <wp:extent cx="5804452" cy="1002714"/>
            <wp:effectExtent l="0" t="0" r="635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8465" cy="100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A95A8" w14:textId="4228EADC" w:rsidR="005C6B1A" w:rsidRDefault="005C6B1A" w:rsidP="0036058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drawing>
          <wp:inline distT="0" distB="0" distL="0" distR="0" wp14:anchorId="36C6CDB1" wp14:editId="24FD4421">
            <wp:extent cx="4464050" cy="16458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3532" cy="165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5173" w14:textId="6D2450B1" w:rsidR="00C871C7" w:rsidRDefault="005C6B1A" w:rsidP="005C6B1A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5C6B1A">
        <w:rPr>
          <w:b/>
          <w:bCs/>
        </w:rPr>
        <w:t>Add the ability for a character choose to heal instead of attack</w:t>
      </w:r>
    </w:p>
    <w:p w14:paraId="0CDE03CD" w14:textId="6D5EA33A" w:rsidR="005C6B1A" w:rsidRDefault="005C6B1A" w:rsidP="005C6B1A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 xml:space="preserve">In </w:t>
      </w:r>
      <w:r w:rsidRPr="00360580">
        <w:t>Character</w:t>
      </w:r>
      <w:r>
        <w:t xml:space="preserve"> class, I added a </w:t>
      </w:r>
      <w:proofErr w:type="spellStart"/>
      <w:r>
        <w:t>boolean</w:t>
      </w:r>
      <w:proofErr w:type="spellEnd"/>
      <w:r>
        <w:t xml:space="preserve"> variable “healing”, it is default to be False, but this variable is True for the Character “Light Knight”.</w:t>
      </w:r>
    </w:p>
    <w:p w14:paraId="3C447F94" w14:textId="0605FE38" w:rsidR="005C6B1A" w:rsidRDefault="005C6B1A" w:rsidP="005C6B1A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If healing is True, when the character hit point is lower than 40, the character will heal instead of attack, and user can get the information during battle.</w:t>
      </w:r>
    </w:p>
    <w:p w14:paraId="253892C2" w14:textId="1F546C68" w:rsidR="005C6B1A" w:rsidRPr="00E17028" w:rsidRDefault="005C6B1A" w:rsidP="00E17028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lastRenderedPageBreak/>
        <w:drawing>
          <wp:inline distT="0" distB="0" distL="0" distR="0" wp14:anchorId="04CF8A0E" wp14:editId="0F23E344">
            <wp:extent cx="5897656" cy="1152733"/>
            <wp:effectExtent l="0" t="0" r="825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857"/>
                    <a:stretch/>
                  </pic:blipFill>
                  <pic:spPr bwMode="auto">
                    <a:xfrm>
                      <a:off x="0" y="0"/>
                      <a:ext cx="5938725" cy="1160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0B0E24" w14:textId="4D25ECA4" w:rsidR="005C6B1A" w:rsidRDefault="005C6B1A" w:rsidP="00E17028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42F4370E" wp14:editId="1261ABC8">
            <wp:extent cx="4033319" cy="1799933"/>
            <wp:effectExtent l="0" t="0" r="571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6628" cy="181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1DAB2" w14:textId="60EB66C0" w:rsidR="005C6B1A" w:rsidRDefault="00E17028" w:rsidP="00E17028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>
        <w:rPr>
          <w:rFonts w:hint="eastAsia"/>
          <w:b/>
          <w:bCs/>
        </w:rPr>
        <w:t>A</w:t>
      </w:r>
      <w:r>
        <w:rPr>
          <w:b/>
          <w:bCs/>
        </w:rPr>
        <w:t xml:space="preserve">dd type writer effect in message </w:t>
      </w:r>
    </w:p>
    <w:p w14:paraId="41D1C6C4" w14:textId="56D83429" w:rsidR="00E17028" w:rsidRPr="00E17028" w:rsidRDefault="00E17028" w:rsidP="00E17028">
      <w:pPr>
        <w:widowControl/>
        <w:spacing w:beforeLines="50" w:before="156" w:afterLines="50" w:after="156"/>
        <w:ind w:left="420"/>
        <w:jc w:val="left"/>
        <w:textAlignment w:val="baseline"/>
      </w:pPr>
      <w:r w:rsidRPr="00E17028">
        <w:rPr>
          <w:rFonts w:hint="eastAsia"/>
        </w:rPr>
        <w:t>A</w:t>
      </w:r>
      <w:r w:rsidRPr="00E17028">
        <w:t xml:space="preserve"> type writer effect is added </w:t>
      </w:r>
      <w:r w:rsidR="00C56543">
        <w:t>in</w:t>
      </w:r>
      <w:r>
        <w:t xml:space="preserve"> text printing </w:t>
      </w:r>
      <w:r w:rsidR="00C56543">
        <w:t xml:space="preserve">to </w:t>
      </w:r>
      <w:r w:rsidRPr="00E17028">
        <w:t xml:space="preserve">improve </w:t>
      </w:r>
      <w:r>
        <w:t>game experience</w:t>
      </w:r>
      <w:r w:rsidR="004F7398">
        <w:t>, the text is printed character by character.</w:t>
      </w:r>
    </w:p>
    <w:p w14:paraId="07F0A673" w14:textId="109878CD" w:rsidR="0027105A" w:rsidRPr="00C56543" w:rsidRDefault="00E17028" w:rsidP="00C56543">
      <w:pPr>
        <w:widowControl/>
        <w:spacing w:beforeLines="50" w:before="156" w:afterLines="50" w:after="156"/>
        <w:ind w:left="420"/>
        <w:jc w:val="left"/>
        <w:textAlignment w:val="baseline"/>
        <w:rPr>
          <w:b/>
          <w:bCs/>
        </w:rPr>
      </w:pPr>
      <w:r>
        <w:rPr>
          <w:noProof/>
        </w:rPr>
        <w:drawing>
          <wp:inline distT="0" distB="0" distL="0" distR="0" wp14:anchorId="7CBCFA6F" wp14:editId="0152CF68">
            <wp:extent cx="3250195" cy="2664884"/>
            <wp:effectExtent l="0" t="0" r="762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5695" cy="266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105A" w:rsidRPr="00C56543" w:rsidSect="001C308C">
      <w:pgSz w:w="12242" w:h="15842" w:code="1"/>
      <w:pgMar w:top="720" w:right="1134" w:bottom="72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9D668" w14:textId="77777777" w:rsidR="00354089" w:rsidRDefault="00354089" w:rsidP="00DA7604">
      <w:r>
        <w:separator/>
      </w:r>
    </w:p>
  </w:endnote>
  <w:endnote w:type="continuationSeparator" w:id="0">
    <w:p w14:paraId="166CD3E8" w14:textId="77777777" w:rsidR="00354089" w:rsidRDefault="00354089" w:rsidP="00DA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7DE29" w14:textId="77777777" w:rsidR="00354089" w:rsidRDefault="00354089" w:rsidP="00DA7604">
      <w:r>
        <w:separator/>
      </w:r>
    </w:p>
  </w:footnote>
  <w:footnote w:type="continuationSeparator" w:id="0">
    <w:p w14:paraId="0B220D34" w14:textId="77777777" w:rsidR="00354089" w:rsidRDefault="00354089" w:rsidP="00DA7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ECAC2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E1161C"/>
    <w:multiLevelType w:val="multilevel"/>
    <w:tmpl w:val="E1FC40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3"/>
  </w:num>
  <w:num w:numId="4" w16cid:durableId="355549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zM2MDU0t7QwNTJR0lEKTi0uzszPAykwrQUA9GE3CCwAAAA="/>
  </w:docVars>
  <w:rsids>
    <w:rsidRoot w:val="009D75D9"/>
    <w:rsid w:val="00007891"/>
    <w:rsid w:val="00027557"/>
    <w:rsid w:val="0008436B"/>
    <w:rsid w:val="000B02C2"/>
    <w:rsid w:val="000B13D1"/>
    <w:rsid w:val="000D07E0"/>
    <w:rsid w:val="000D5331"/>
    <w:rsid w:val="000D54D0"/>
    <w:rsid w:val="00105BD4"/>
    <w:rsid w:val="00114016"/>
    <w:rsid w:val="00185DC4"/>
    <w:rsid w:val="001A5BB2"/>
    <w:rsid w:val="001A5FF3"/>
    <w:rsid w:val="001B30BA"/>
    <w:rsid w:val="001C308C"/>
    <w:rsid w:val="00204459"/>
    <w:rsid w:val="00217348"/>
    <w:rsid w:val="0027105A"/>
    <w:rsid w:val="00284C43"/>
    <w:rsid w:val="00284F32"/>
    <w:rsid w:val="002A4DA0"/>
    <w:rsid w:val="002A50BB"/>
    <w:rsid w:val="002F5315"/>
    <w:rsid w:val="003077B8"/>
    <w:rsid w:val="00354089"/>
    <w:rsid w:val="00360580"/>
    <w:rsid w:val="00383144"/>
    <w:rsid w:val="003A2329"/>
    <w:rsid w:val="003C2925"/>
    <w:rsid w:val="003D23AE"/>
    <w:rsid w:val="003E0A3C"/>
    <w:rsid w:val="00440F2F"/>
    <w:rsid w:val="00444C12"/>
    <w:rsid w:val="004572DC"/>
    <w:rsid w:val="004765F8"/>
    <w:rsid w:val="004846EF"/>
    <w:rsid w:val="004B680F"/>
    <w:rsid w:val="004F7398"/>
    <w:rsid w:val="00501930"/>
    <w:rsid w:val="0050685D"/>
    <w:rsid w:val="00530456"/>
    <w:rsid w:val="00590E7D"/>
    <w:rsid w:val="005C6B1A"/>
    <w:rsid w:val="005D317D"/>
    <w:rsid w:val="00610CE4"/>
    <w:rsid w:val="006226BA"/>
    <w:rsid w:val="006876D0"/>
    <w:rsid w:val="006F51F4"/>
    <w:rsid w:val="006F7611"/>
    <w:rsid w:val="007077EA"/>
    <w:rsid w:val="00732924"/>
    <w:rsid w:val="0074215A"/>
    <w:rsid w:val="00743839"/>
    <w:rsid w:val="0076702D"/>
    <w:rsid w:val="007D01C5"/>
    <w:rsid w:val="007E7234"/>
    <w:rsid w:val="00801461"/>
    <w:rsid w:val="008228DD"/>
    <w:rsid w:val="0089732F"/>
    <w:rsid w:val="008B6400"/>
    <w:rsid w:val="008E5187"/>
    <w:rsid w:val="00943F6D"/>
    <w:rsid w:val="009706A5"/>
    <w:rsid w:val="009748DB"/>
    <w:rsid w:val="009A32D3"/>
    <w:rsid w:val="009D75D9"/>
    <w:rsid w:val="00A04AE4"/>
    <w:rsid w:val="00A26C65"/>
    <w:rsid w:val="00A4007B"/>
    <w:rsid w:val="00A461CD"/>
    <w:rsid w:val="00A842C5"/>
    <w:rsid w:val="00A965A2"/>
    <w:rsid w:val="00AA0356"/>
    <w:rsid w:val="00AA4B7F"/>
    <w:rsid w:val="00AF35CF"/>
    <w:rsid w:val="00B05966"/>
    <w:rsid w:val="00B239B8"/>
    <w:rsid w:val="00B32038"/>
    <w:rsid w:val="00BB3087"/>
    <w:rsid w:val="00BB30BE"/>
    <w:rsid w:val="00BB38F8"/>
    <w:rsid w:val="00BE1BC4"/>
    <w:rsid w:val="00BF00B2"/>
    <w:rsid w:val="00C56543"/>
    <w:rsid w:val="00C6668B"/>
    <w:rsid w:val="00C871C7"/>
    <w:rsid w:val="00CA05C8"/>
    <w:rsid w:val="00CE1183"/>
    <w:rsid w:val="00D0312A"/>
    <w:rsid w:val="00D114DB"/>
    <w:rsid w:val="00D13C79"/>
    <w:rsid w:val="00D27AA9"/>
    <w:rsid w:val="00D55D48"/>
    <w:rsid w:val="00D6743B"/>
    <w:rsid w:val="00DA1B08"/>
    <w:rsid w:val="00DA2760"/>
    <w:rsid w:val="00DA2A8C"/>
    <w:rsid w:val="00DA4CCD"/>
    <w:rsid w:val="00DA7604"/>
    <w:rsid w:val="00DB5B84"/>
    <w:rsid w:val="00DC589F"/>
    <w:rsid w:val="00DC7B62"/>
    <w:rsid w:val="00E0426E"/>
    <w:rsid w:val="00E12B3E"/>
    <w:rsid w:val="00E17028"/>
    <w:rsid w:val="00E512CA"/>
    <w:rsid w:val="00E63A8D"/>
    <w:rsid w:val="00E76C09"/>
    <w:rsid w:val="00E948A9"/>
    <w:rsid w:val="00EF72E9"/>
    <w:rsid w:val="00F044B8"/>
    <w:rsid w:val="00F57C86"/>
    <w:rsid w:val="00F761E3"/>
    <w:rsid w:val="00F94170"/>
    <w:rsid w:val="00FC0915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DA7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A760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A7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A7604"/>
    <w:rPr>
      <w:sz w:val="18"/>
      <w:szCs w:val="18"/>
    </w:rPr>
  </w:style>
  <w:style w:type="character" w:customStyle="1" w:styleId="apple-tab-span">
    <w:name w:val="apple-tab-span"/>
    <w:basedOn w:val="a0"/>
    <w:rsid w:val="001B3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0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319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0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40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9710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997F7-7595-4C82-99D9-BFD5B959F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4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33</cp:revision>
  <cp:lastPrinted>2022-11-06T16:29:00Z</cp:lastPrinted>
  <dcterms:created xsi:type="dcterms:W3CDTF">2022-09-15T02:45:00Z</dcterms:created>
  <dcterms:modified xsi:type="dcterms:W3CDTF">2022-12-01T04:54:00Z</dcterms:modified>
</cp:coreProperties>
</file>